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53C2D" w14:textId="6A102306" w:rsidR="0046624C" w:rsidRPr="00790E78" w:rsidRDefault="00392D4A" w:rsidP="00420643">
      <w:pPr>
        <w:pStyle w:val="Heading1"/>
        <w:tabs>
          <w:tab w:val="left" w:pos="9840"/>
        </w:tabs>
        <w:spacing w:before="240" w:after="240"/>
        <w:ind w:right="90"/>
        <w:rPr>
          <w:b/>
          <w:sz w:val="44"/>
          <w:szCs w:val="44"/>
        </w:rPr>
      </w:pPr>
      <w:r w:rsidRPr="00790E78">
        <w:rPr>
          <w:b/>
          <w:sz w:val="44"/>
          <w:szCs w:val="44"/>
        </w:rPr>
        <w:t>Agenda</w:t>
      </w:r>
      <w:r w:rsidR="00420643">
        <w:rPr>
          <w:b/>
          <w:sz w:val="44"/>
          <w:szCs w:val="44"/>
        </w:rPr>
        <w:tab/>
      </w:r>
    </w:p>
    <w:p w14:paraId="7CFD58C5" w14:textId="1F80603B" w:rsidR="008C448C" w:rsidRPr="007C4ACF" w:rsidRDefault="008C448C" w:rsidP="006955AE">
      <w:pPr>
        <w:pStyle w:val="Default"/>
        <w:rPr>
          <w:rFonts w:asciiTheme="minorHAnsi" w:hAnsiTheme="minorHAnsi"/>
          <w:b/>
          <w:bCs/>
        </w:rPr>
      </w:pPr>
      <w:r w:rsidRPr="007C4ACF">
        <w:rPr>
          <w:rFonts w:asciiTheme="minorHAnsi" w:hAnsiTheme="minorHAnsi"/>
          <w:b/>
          <w:bCs/>
        </w:rPr>
        <w:t>Welcome, Conflicts of Interest, Antitrust</w:t>
      </w:r>
      <w:r w:rsidR="0047537C" w:rsidRPr="007C4ACF">
        <w:rPr>
          <w:rFonts w:asciiTheme="minorHAnsi" w:hAnsiTheme="minorHAnsi"/>
          <w:b/>
          <w:bCs/>
          <w:vertAlign w:val="superscript"/>
        </w:rPr>
        <w:t xml:space="preserve">1 </w:t>
      </w:r>
      <w:r w:rsidR="0047537C" w:rsidRPr="007C4ACF">
        <w:rPr>
          <w:rFonts w:asciiTheme="minorHAnsi" w:hAnsiTheme="minorHAnsi"/>
        </w:rPr>
        <w:t>(Executive Director)</w:t>
      </w:r>
      <w:r w:rsidRPr="007C4ACF">
        <w:rPr>
          <w:rFonts w:asciiTheme="minorHAnsi" w:hAnsiTheme="minorHAnsi"/>
          <w:b/>
          <w:bCs/>
        </w:rPr>
        <w:br/>
      </w:r>
    </w:p>
    <w:p w14:paraId="23E688E3" w14:textId="1854819E" w:rsidR="006955AE" w:rsidRPr="007C4ACF" w:rsidRDefault="006955AE" w:rsidP="006955AE">
      <w:pPr>
        <w:pStyle w:val="Default"/>
        <w:rPr>
          <w:rFonts w:asciiTheme="minorHAnsi" w:hAnsiTheme="minorHAnsi"/>
          <w:b/>
          <w:bCs/>
        </w:rPr>
      </w:pPr>
      <w:r w:rsidRPr="007C4ACF">
        <w:rPr>
          <w:rFonts w:asciiTheme="minorHAnsi" w:hAnsiTheme="minorHAnsi"/>
          <w:b/>
          <w:bCs/>
        </w:rPr>
        <w:t xml:space="preserve">Call to Order &amp; Opening Remarks </w:t>
      </w:r>
      <w:r w:rsidRPr="007C4ACF">
        <w:rPr>
          <w:rFonts w:asciiTheme="minorHAnsi" w:hAnsiTheme="minorHAnsi"/>
        </w:rPr>
        <w:t>(</w:t>
      </w:r>
      <w:r w:rsidR="00D10C51" w:rsidRPr="007C4ACF">
        <w:rPr>
          <w:rFonts w:asciiTheme="minorHAnsi" w:hAnsiTheme="minorHAnsi"/>
        </w:rPr>
        <w:t>Chapter President</w:t>
      </w:r>
      <w:r w:rsidRPr="007C4ACF">
        <w:rPr>
          <w:rFonts w:asciiTheme="minorHAnsi" w:hAnsiTheme="minorHAnsi"/>
        </w:rPr>
        <w:t>)</w:t>
      </w:r>
      <w:r w:rsidRPr="007C4ACF">
        <w:rPr>
          <w:rFonts w:asciiTheme="minorHAnsi" w:hAnsiTheme="minorHAnsi"/>
          <w:b/>
          <w:bCs/>
        </w:rPr>
        <w:t xml:space="preserve"> </w:t>
      </w:r>
    </w:p>
    <w:p w14:paraId="5E1E2688" w14:textId="77777777" w:rsidR="006955AE" w:rsidRPr="007C4ACF" w:rsidRDefault="006955AE" w:rsidP="006955AE">
      <w:pPr>
        <w:pStyle w:val="Default"/>
        <w:rPr>
          <w:rFonts w:asciiTheme="minorHAnsi" w:hAnsiTheme="minorHAnsi"/>
          <w:b/>
          <w:bCs/>
        </w:rPr>
      </w:pPr>
    </w:p>
    <w:p w14:paraId="7796B526" w14:textId="3B172665" w:rsidR="00BC1A65" w:rsidRPr="007C4ACF" w:rsidRDefault="00D10C51" w:rsidP="006955AE">
      <w:pPr>
        <w:pStyle w:val="Default"/>
        <w:rPr>
          <w:rFonts w:asciiTheme="minorHAnsi" w:hAnsiTheme="minorHAnsi"/>
          <w:b/>
          <w:bCs/>
        </w:rPr>
      </w:pPr>
      <w:r w:rsidRPr="007C4ACF">
        <w:rPr>
          <w:rFonts w:asciiTheme="minorHAnsi" w:hAnsiTheme="minorHAnsi"/>
          <w:b/>
          <w:bCs/>
        </w:rPr>
        <w:t>Roll Call &amp; Introduction of Guests</w:t>
      </w:r>
      <w:r w:rsidR="00237C6B" w:rsidRPr="007C4ACF">
        <w:rPr>
          <w:rFonts w:asciiTheme="minorHAnsi" w:hAnsiTheme="minorHAnsi"/>
          <w:b/>
          <w:bCs/>
        </w:rPr>
        <w:t xml:space="preserve"> </w:t>
      </w:r>
      <w:r w:rsidR="00237C6B" w:rsidRPr="007C4ACF">
        <w:rPr>
          <w:rFonts w:asciiTheme="minorHAnsi" w:hAnsiTheme="minorHAnsi"/>
        </w:rPr>
        <w:t>(Chapter Secretary)</w:t>
      </w:r>
      <w:r w:rsidR="003A00EA" w:rsidRPr="007C4ACF">
        <w:rPr>
          <w:rFonts w:asciiTheme="minorHAnsi" w:hAnsiTheme="minorHAnsi"/>
          <w:b/>
          <w:bCs/>
        </w:rPr>
        <w:br/>
      </w:r>
    </w:p>
    <w:p w14:paraId="38DEEB8F" w14:textId="0D564CE9" w:rsidR="001230F3" w:rsidRPr="007C4ACF" w:rsidRDefault="001230F3" w:rsidP="006955AE">
      <w:pPr>
        <w:pStyle w:val="Default"/>
        <w:rPr>
          <w:rFonts w:asciiTheme="minorHAnsi" w:hAnsiTheme="minorHAnsi"/>
          <w:b/>
          <w:bCs/>
        </w:rPr>
      </w:pPr>
      <w:r w:rsidRPr="007C4ACF">
        <w:rPr>
          <w:rFonts w:asciiTheme="minorHAnsi" w:hAnsiTheme="minorHAnsi"/>
          <w:b/>
          <w:bCs/>
        </w:rPr>
        <w:t>Governance Items</w:t>
      </w:r>
    </w:p>
    <w:p w14:paraId="27AE3413" w14:textId="78B85ED8" w:rsidR="007C4ACF" w:rsidRPr="007C4ACF" w:rsidRDefault="007C4ACF" w:rsidP="007C4ACF">
      <w:pPr>
        <w:pStyle w:val="Default"/>
        <w:spacing w:before="120"/>
        <w:ind w:firstLine="180"/>
        <w:rPr>
          <w:rFonts w:asciiTheme="minorHAnsi" w:hAnsiTheme="minorHAnsi"/>
          <w:b/>
          <w:bCs/>
        </w:rPr>
      </w:pPr>
      <w:r w:rsidRPr="007C4ACF">
        <w:rPr>
          <w:rFonts w:asciiTheme="minorHAnsi" w:hAnsiTheme="minorHAnsi"/>
          <w:b/>
          <w:bCs/>
        </w:rPr>
        <w:t>Consent Agenda</w:t>
      </w:r>
      <w:r>
        <w:rPr>
          <w:rFonts w:asciiTheme="minorHAnsi" w:hAnsiTheme="minorHAnsi"/>
          <w:b/>
          <w:bCs/>
          <w:vertAlign w:val="superscript"/>
        </w:rPr>
        <w:t>2</w:t>
      </w:r>
      <w:r w:rsidRPr="007C4ACF">
        <w:rPr>
          <w:rFonts w:asciiTheme="minorHAnsi" w:hAnsiTheme="minorHAnsi"/>
          <w:b/>
          <w:bCs/>
        </w:rPr>
        <w:t xml:space="preserve"> </w:t>
      </w:r>
      <w:r w:rsidRPr="007C4ACF">
        <w:rPr>
          <w:rFonts w:asciiTheme="minorHAnsi" w:hAnsiTheme="minorHAnsi"/>
        </w:rPr>
        <w:t xml:space="preserve">(Chapter </w:t>
      </w:r>
      <w:r>
        <w:rPr>
          <w:rFonts w:asciiTheme="minorHAnsi" w:hAnsiTheme="minorHAnsi"/>
        </w:rPr>
        <w:t>President</w:t>
      </w:r>
      <w:r w:rsidRPr="007C4ACF">
        <w:rPr>
          <w:rFonts w:asciiTheme="minorHAnsi" w:hAnsiTheme="minorHAnsi"/>
        </w:rPr>
        <w:t>)</w:t>
      </w:r>
    </w:p>
    <w:p w14:paraId="611088CE" w14:textId="5404278A" w:rsidR="007C4ACF" w:rsidRPr="007C4ACF" w:rsidRDefault="007C4ACF" w:rsidP="007C4ACF">
      <w:pPr>
        <w:pStyle w:val="Default"/>
        <w:numPr>
          <w:ilvl w:val="0"/>
          <w:numId w:val="16"/>
        </w:numPr>
        <w:ind w:left="720"/>
        <w:rPr>
          <w:rFonts w:asciiTheme="minorHAnsi" w:hAnsiTheme="minorHAnsi"/>
          <w:bCs/>
        </w:rPr>
      </w:pPr>
      <w:r w:rsidRPr="007C4ACF">
        <w:rPr>
          <w:rFonts w:asciiTheme="minorHAnsi" w:hAnsiTheme="minorHAnsi"/>
          <w:bCs/>
        </w:rPr>
        <w:t>Minutes of [</w:t>
      </w:r>
      <w:r w:rsidRPr="004B7032">
        <w:rPr>
          <w:rFonts w:asciiTheme="minorHAnsi" w:hAnsiTheme="minorHAnsi"/>
          <w:bCs/>
          <w:i/>
          <w:iCs/>
        </w:rPr>
        <w:t>Insert Date</w:t>
      </w:r>
      <w:r w:rsidRPr="007C4ACF">
        <w:rPr>
          <w:rFonts w:asciiTheme="minorHAnsi" w:hAnsiTheme="minorHAnsi"/>
          <w:bCs/>
        </w:rPr>
        <w:t xml:space="preserve">] Meeting </w:t>
      </w:r>
    </w:p>
    <w:p w14:paraId="3E6DCD0C" w14:textId="7B700F62" w:rsidR="007C4ACF" w:rsidRPr="007C4ACF" w:rsidRDefault="007C4ACF" w:rsidP="007C4ACF">
      <w:pPr>
        <w:pStyle w:val="Default"/>
        <w:numPr>
          <w:ilvl w:val="0"/>
          <w:numId w:val="16"/>
        </w:numPr>
        <w:ind w:left="720"/>
        <w:rPr>
          <w:rFonts w:asciiTheme="minorHAnsi" w:hAnsiTheme="minorHAnsi"/>
          <w:bCs/>
        </w:rPr>
      </w:pPr>
      <w:r w:rsidRPr="007C4ACF">
        <w:rPr>
          <w:rFonts w:asciiTheme="minorHAnsi" w:hAnsiTheme="minorHAnsi"/>
          <w:bCs/>
        </w:rPr>
        <w:t>Financial Statement as of [</w:t>
      </w:r>
      <w:r w:rsidRPr="004B7032">
        <w:rPr>
          <w:rFonts w:asciiTheme="minorHAnsi" w:hAnsiTheme="minorHAnsi"/>
          <w:bCs/>
          <w:i/>
          <w:iCs/>
        </w:rPr>
        <w:t>Insert Date</w:t>
      </w:r>
      <w:r w:rsidRPr="007C4ACF">
        <w:rPr>
          <w:rFonts w:asciiTheme="minorHAnsi" w:hAnsiTheme="minorHAnsi"/>
          <w:bCs/>
        </w:rPr>
        <w:t>]</w:t>
      </w:r>
    </w:p>
    <w:p w14:paraId="1E182B01" w14:textId="77777777" w:rsidR="003A00EA" w:rsidRPr="007C4ACF" w:rsidRDefault="003A00EA" w:rsidP="003A00EA">
      <w:pPr>
        <w:pStyle w:val="Default"/>
        <w:ind w:left="720"/>
        <w:rPr>
          <w:rFonts w:asciiTheme="minorHAnsi" w:hAnsiTheme="minorHAnsi"/>
        </w:rPr>
      </w:pPr>
    </w:p>
    <w:p w14:paraId="1EB3A6E1" w14:textId="3D283E8B" w:rsidR="00592310" w:rsidRDefault="00592310" w:rsidP="00D10C51">
      <w:pPr>
        <w:pStyle w:val="Default"/>
        <w:rPr>
          <w:rFonts w:asciiTheme="minorHAnsi" w:hAnsiTheme="minorHAnsi"/>
          <w:b/>
          <w:bCs/>
        </w:rPr>
      </w:pPr>
      <w:r w:rsidRPr="007C4ACF">
        <w:rPr>
          <w:rFonts w:asciiTheme="minorHAnsi" w:hAnsiTheme="minorHAnsi"/>
          <w:b/>
          <w:bCs/>
        </w:rPr>
        <w:t xml:space="preserve">Strategic </w:t>
      </w:r>
      <w:r w:rsidR="007C4ACF">
        <w:rPr>
          <w:rFonts w:asciiTheme="minorHAnsi" w:hAnsiTheme="minorHAnsi"/>
          <w:b/>
          <w:bCs/>
        </w:rPr>
        <w:t>Issues</w:t>
      </w:r>
      <w:r w:rsidR="007C4ACF">
        <w:rPr>
          <w:rFonts w:asciiTheme="minorHAnsi" w:hAnsiTheme="minorHAnsi"/>
          <w:b/>
          <w:bCs/>
          <w:vertAlign w:val="superscript"/>
        </w:rPr>
        <w:t>3</w:t>
      </w:r>
    </w:p>
    <w:p w14:paraId="4631942B" w14:textId="7E4433BC" w:rsidR="007C4ACF" w:rsidRDefault="007C4ACF" w:rsidP="007C4ACF">
      <w:pPr>
        <w:pStyle w:val="Default"/>
        <w:spacing w:before="120"/>
        <w:ind w:firstLine="187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 xml:space="preserve">Governmental Relations </w:t>
      </w:r>
      <w:r>
        <w:rPr>
          <w:rFonts w:asciiTheme="minorHAnsi" w:hAnsiTheme="minorHAnsi"/>
        </w:rPr>
        <w:t>(Governmental Relations Chair)</w:t>
      </w:r>
    </w:p>
    <w:p w14:paraId="42DD637A" w14:textId="70F17EE4" w:rsidR="007C4ACF" w:rsidRDefault="007C4ACF" w:rsidP="007C4ACF">
      <w:pPr>
        <w:pStyle w:val="Default"/>
        <w:numPr>
          <w:ilvl w:val="0"/>
          <w:numId w:val="15"/>
        </w:numPr>
        <w:ind w:left="810" w:hanging="450"/>
        <w:rPr>
          <w:rFonts w:asciiTheme="minorHAnsi" w:hAnsiTheme="minorHAnsi"/>
        </w:rPr>
      </w:pPr>
      <w:r>
        <w:rPr>
          <w:rFonts w:asciiTheme="minorHAnsi" w:hAnsiTheme="minorHAnsi"/>
        </w:rPr>
        <w:t>Advocacy/Lobbyist Update</w:t>
      </w:r>
    </w:p>
    <w:p w14:paraId="0D19CCCE" w14:textId="0BE09C6B" w:rsidR="007C4ACF" w:rsidRDefault="007C4ACF" w:rsidP="007C4ACF">
      <w:pPr>
        <w:pStyle w:val="Default"/>
        <w:numPr>
          <w:ilvl w:val="0"/>
          <w:numId w:val="15"/>
        </w:numPr>
        <w:ind w:left="810" w:hanging="450"/>
        <w:rPr>
          <w:rFonts w:asciiTheme="minorHAnsi" w:hAnsiTheme="minorHAnsi"/>
        </w:rPr>
      </w:pPr>
      <w:r>
        <w:rPr>
          <w:rFonts w:asciiTheme="minorHAnsi" w:hAnsiTheme="minorHAnsi"/>
        </w:rPr>
        <w:t>IFAPAC</w:t>
      </w:r>
    </w:p>
    <w:p w14:paraId="10416383" w14:textId="010A86C3" w:rsidR="007C4ACF" w:rsidRPr="007C4ACF" w:rsidRDefault="007C4ACF" w:rsidP="007C4ACF">
      <w:pPr>
        <w:pStyle w:val="Default"/>
        <w:numPr>
          <w:ilvl w:val="0"/>
          <w:numId w:val="15"/>
        </w:numPr>
        <w:ind w:left="810" w:hanging="450"/>
        <w:rPr>
          <w:rFonts w:asciiTheme="minorHAnsi" w:hAnsiTheme="minorHAnsi"/>
        </w:rPr>
      </w:pPr>
      <w:r>
        <w:rPr>
          <w:rFonts w:asciiTheme="minorHAnsi" w:hAnsiTheme="minorHAnsi"/>
        </w:rPr>
        <w:t>Grassroots</w:t>
      </w:r>
    </w:p>
    <w:p w14:paraId="08D3D20B" w14:textId="12D6FB11" w:rsidR="007C4ACF" w:rsidRPr="007C4ACF" w:rsidRDefault="007C4ACF" w:rsidP="007C4ACF">
      <w:pPr>
        <w:pStyle w:val="Default"/>
        <w:spacing w:before="120"/>
        <w:ind w:firstLine="187"/>
        <w:rPr>
          <w:rFonts w:asciiTheme="minorHAnsi" w:hAnsiTheme="minorHAnsi"/>
        </w:rPr>
      </w:pPr>
      <w:r>
        <w:rPr>
          <w:rFonts w:asciiTheme="minorHAnsi" w:hAnsiTheme="minorHAnsi"/>
          <w:b/>
          <w:bCs/>
        </w:rPr>
        <w:t xml:space="preserve">Membership </w:t>
      </w:r>
      <w:r>
        <w:rPr>
          <w:rFonts w:asciiTheme="minorHAnsi" w:hAnsiTheme="minorHAnsi"/>
        </w:rPr>
        <w:t>(Membership Chair)</w:t>
      </w:r>
    </w:p>
    <w:p w14:paraId="0C9ACE7F" w14:textId="0FF93C95" w:rsidR="007C4ACF" w:rsidRPr="007C4ACF" w:rsidRDefault="007C4ACF" w:rsidP="007C4ACF">
      <w:pPr>
        <w:pStyle w:val="Default"/>
        <w:spacing w:before="120"/>
        <w:ind w:firstLine="187"/>
        <w:rPr>
          <w:rFonts w:asciiTheme="minorHAnsi" w:hAnsiTheme="minorHAnsi"/>
        </w:rPr>
      </w:pPr>
      <w:r>
        <w:rPr>
          <w:rFonts w:asciiTheme="minorHAnsi" w:hAnsiTheme="minorHAnsi"/>
          <w:b/>
          <w:bCs/>
        </w:rPr>
        <w:t xml:space="preserve">Programs </w:t>
      </w:r>
      <w:r>
        <w:rPr>
          <w:rFonts w:asciiTheme="minorHAnsi" w:hAnsiTheme="minorHAnsi"/>
        </w:rPr>
        <w:t>(Programs Chair)</w:t>
      </w:r>
    </w:p>
    <w:p w14:paraId="29F0962F" w14:textId="2DF2A1A5" w:rsidR="007C4ACF" w:rsidRPr="007C4ACF" w:rsidRDefault="007C4ACF" w:rsidP="007C4ACF">
      <w:pPr>
        <w:pStyle w:val="Default"/>
        <w:spacing w:before="120"/>
        <w:ind w:firstLine="187"/>
        <w:rPr>
          <w:rFonts w:asciiTheme="minorHAnsi" w:hAnsiTheme="minorHAnsi"/>
        </w:rPr>
      </w:pPr>
      <w:r>
        <w:rPr>
          <w:rFonts w:asciiTheme="minorHAnsi" w:hAnsiTheme="minorHAnsi"/>
          <w:b/>
          <w:bCs/>
        </w:rPr>
        <w:t xml:space="preserve">Management </w:t>
      </w:r>
      <w:r>
        <w:rPr>
          <w:rFonts w:asciiTheme="minorHAnsi" w:hAnsiTheme="minorHAnsi"/>
        </w:rPr>
        <w:t>(Executive Director)</w:t>
      </w:r>
    </w:p>
    <w:p w14:paraId="616B48FA" w14:textId="77777777" w:rsidR="00592310" w:rsidRPr="007C4ACF" w:rsidRDefault="00592310" w:rsidP="00D10C51">
      <w:pPr>
        <w:pStyle w:val="Default"/>
        <w:rPr>
          <w:rFonts w:asciiTheme="minorHAnsi" w:hAnsiTheme="minorHAnsi"/>
          <w:b/>
          <w:bCs/>
          <w:vertAlign w:val="superscript"/>
        </w:rPr>
      </w:pPr>
    </w:p>
    <w:p w14:paraId="254D1857" w14:textId="74A7A549" w:rsidR="00B95257" w:rsidRPr="007C4ACF" w:rsidRDefault="008047F7" w:rsidP="00D10C51">
      <w:pPr>
        <w:pStyle w:val="Default"/>
        <w:rPr>
          <w:rFonts w:asciiTheme="minorHAnsi" w:hAnsiTheme="minorHAnsi"/>
          <w:b/>
          <w:bCs/>
        </w:rPr>
      </w:pPr>
      <w:r w:rsidRPr="007C4ACF">
        <w:rPr>
          <w:rFonts w:asciiTheme="minorHAnsi" w:hAnsiTheme="minorHAnsi"/>
          <w:b/>
          <w:bCs/>
        </w:rPr>
        <w:t>Unfinished Business</w:t>
      </w:r>
    </w:p>
    <w:p w14:paraId="0960458C" w14:textId="6FA5DA26" w:rsidR="00790E78" w:rsidRPr="007C4ACF" w:rsidRDefault="00790E78" w:rsidP="00790E78">
      <w:pPr>
        <w:pStyle w:val="Default"/>
        <w:numPr>
          <w:ilvl w:val="0"/>
          <w:numId w:val="14"/>
        </w:numPr>
        <w:spacing w:before="120"/>
        <w:rPr>
          <w:rFonts w:asciiTheme="minorHAnsi" w:hAnsiTheme="minorHAnsi"/>
          <w:b/>
          <w:bCs/>
          <w:vertAlign w:val="superscript"/>
        </w:rPr>
      </w:pPr>
      <w:r w:rsidRPr="007C4ACF">
        <w:rPr>
          <w:rFonts w:asciiTheme="minorHAnsi" w:hAnsiTheme="minorHAnsi"/>
          <w:b/>
          <w:bCs/>
        </w:rPr>
        <w:t>Action Items</w:t>
      </w:r>
      <w:r w:rsidR="007C4ACF">
        <w:rPr>
          <w:rFonts w:asciiTheme="minorHAnsi" w:hAnsiTheme="minorHAnsi"/>
          <w:b/>
          <w:bCs/>
          <w:vertAlign w:val="superscript"/>
        </w:rPr>
        <w:t>4</w:t>
      </w:r>
    </w:p>
    <w:p w14:paraId="66BC5E7D" w14:textId="77777777" w:rsidR="00B95257" w:rsidRPr="007C4ACF" w:rsidRDefault="00B95257" w:rsidP="00D10C51">
      <w:pPr>
        <w:pStyle w:val="Default"/>
        <w:rPr>
          <w:rFonts w:asciiTheme="minorHAnsi" w:hAnsiTheme="minorHAnsi"/>
          <w:b/>
          <w:bCs/>
        </w:rPr>
      </w:pPr>
    </w:p>
    <w:p w14:paraId="6CB00C4E" w14:textId="761AED2A" w:rsidR="00D10C51" w:rsidRPr="007C4ACF" w:rsidRDefault="008047F7" w:rsidP="006955AE">
      <w:pPr>
        <w:pStyle w:val="Default"/>
        <w:rPr>
          <w:rFonts w:asciiTheme="minorHAnsi" w:hAnsiTheme="minorHAnsi"/>
          <w:vertAlign w:val="superscript"/>
        </w:rPr>
      </w:pPr>
      <w:r w:rsidRPr="007C4ACF">
        <w:rPr>
          <w:rFonts w:asciiTheme="minorHAnsi" w:hAnsiTheme="minorHAnsi"/>
          <w:b/>
        </w:rPr>
        <w:t>What’s Next?</w:t>
      </w:r>
      <w:r w:rsidR="007C4ACF">
        <w:rPr>
          <w:rFonts w:asciiTheme="minorHAnsi" w:hAnsiTheme="minorHAnsi"/>
          <w:b/>
          <w:vertAlign w:val="superscript"/>
        </w:rPr>
        <w:t>5</w:t>
      </w:r>
    </w:p>
    <w:p w14:paraId="0D8DAE9D" w14:textId="77777777" w:rsidR="00546A86" w:rsidRPr="007C4ACF" w:rsidRDefault="00546A86" w:rsidP="006955AE">
      <w:pPr>
        <w:pStyle w:val="Default"/>
        <w:rPr>
          <w:rFonts w:asciiTheme="minorHAnsi" w:hAnsiTheme="minorHAnsi"/>
          <w:b/>
        </w:rPr>
      </w:pPr>
    </w:p>
    <w:p w14:paraId="551DCADF" w14:textId="2A10DCB2" w:rsidR="00FB4480" w:rsidRPr="007C4ACF" w:rsidRDefault="006955AE" w:rsidP="007C4ACF">
      <w:pPr>
        <w:pStyle w:val="Default"/>
      </w:pPr>
      <w:r w:rsidRPr="007C4ACF">
        <w:rPr>
          <w:rFonts w:asciiTheme="minorHAnsi" w:hAnsiTheme="minorHAnsi"/>
          <w:b/>
        </w:rPr>
        <w:t>Adjourn</w:t>
      </w:r>
    </w:p>
    <w:p w14:paraId="626E814C" w14:textId="44631BF2" w:rsidR="00FB4480" w:rsidRPr="007C4ACF" w:rsidRDefault="00FB4480" w:rsidP="00FB4480">
      <w:pPr>
        <w:rPr>
          <w:sz w:val="24"/>
          <w:szCs w:val="24"/>
        </w:rPr>
      </w:pPr>
    </w:p>
    <w:p w14:paraId="2933FCDD" w14:textId="4A787DFB" w:rsidR="00FB4480" w:rsidRPr="007C4ACF" w:rsidRDefault="00FB4480" w:rsidP="00FB4480">
      <w:pPr>
        <w:rPr>
          <w:sz w:val="24"/>
          <w:szCs w:val="24"/>
        </w:rPr>
      </w:pPr>
    </w:p>
    <w:p w14:paraId="344BA037" w14:textId="529DBCEB" w:rsidR="003959E3" w:rsidRPr="007C4ACF" w:rsidRDefault="003959E3" w:rsidP="00FB4480">
      <w:pPr>
        <w:jc w:val="center"/>
        <w:rPr>
          <w:b/>
          <w:bCs/>
          <w:sz w:val="24"/>
          <w:szCs w:val="24"/>
        </w:rPr>
      </w:pPr>
    </w:p>
    <w:p w14:paraId="0865545F" w14:textId="77777777" w:rsidR="00790E78" w:rsidRPr="007C4ACF" w:rsidRDefault="00790E78" w:rsidP="00FB4480">
      <w:pPr>
        <w:jc w:val="center"/>
        <w:rPr>
          <w:b/>
          <w:bCs/>
          <w:sz w:val="24"/>
          <w:szCs w:val="24"/>
        </w:rPr>
      </w:pPr>
    </w:p>
    <w:p w14:paraId="3B409046" w14:textId="72A22CCE" w:rsidR="00731BC3" w:rsidRPr="007C4ACF" w:rsidRDefault="00FB4480" w:rsidP="005C0682">
      <w:pPr>
        <w:jc w:val="center"/>
        <w:rPr>
          <w:sz w:val="20"/>
          <w:szCs w:val="20"/>
        </w:rPr>
      </w:pPr>
      <w:r w:rsidRPr="007C4ACF">
        <w:rPr>
          <w:b/>
          <w:bCs/>
          <w:sz w:val="24"/>
          <w:szCs w:val="24"/>
        </w:rPr>
        <w:t>Mission Statement</w:t>
      </w:r>
      <w:r w:rsidRPr="007C4ACF">
        <w:rPr>
          <w:sz w:val="24"/>
          <w:szCs w:val="24"/>
        </w:rPr>
        <w:br/>
      </w:r>
      <w:r w:rsidRPr="007C4ACF">
        <w:rPr>
          <w:i/>
          <w:iCs/>
          <w:sz w:val="20"/>
          <w:szCs w:val="20"/>
        </w:rPr>
        <w:t>[Insert Chapter Mission Statement Here]</w:t>
      </w:r>
    </w:p>
    <w:sectPr w:rsidR="00731BC3" w:rsidRPr="007C4ACF" w:rsidSect="00790E78">
      <w:headerReference w:type="default" r:id="rId11"/>
      <w:footerReference w:type="default" r:id="rId12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239F36" w14:textId="77777777" w:rsidR="007E7B5C" w:rsidRDefault="007E7B5C" w:rsidP="001B2648">
      <w:pPr>
        <w:spacing w:after="0" w:line="240" w:lineRule="auto"/>
      </w:pPr>
      <w:r>
        <w:separator/>
      </w:r>
    </w:p>
  </w:endnote>
  <w:endnote w:type="continuationSeparator" w:id="0">
    <w:p w14:paraId="20D45066" w14:textId="77777777" w:rsidR="007E7B5C" w:rsidRDefault="007E7B5C" w:rsidP="001B2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5853D" w14:textId="77777777" w:rsidR="00790E78" w:rsidRDefault="00790E78">
    <w:pPr>
      <w:pStyle w:val="Footer"/>
      <w:rPr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065254" wp14:editId="1391289A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811547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115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0BCFE8F3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36.3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" strokecolor="black [3200]" strokeweight=".5pt">
              <v:stroke joinstyle="miter"/>
            </v:line>
          </w:pict>
        </mc:Fallback>
      </mc:AlternateContent>
    </w:r>
  </w:p>
  <w:p w14:paraId="5D7BB820" w14:textId="1FF43DAF" w:rsidR="004504EE" w:rsidRPr="00FB4480" w:rsidRDefault="006110B1" w:rsidP="00790E78">
    <w:pPr>
      <w:pStyle w:val="Footer"/>
      <w:ind w:left="180" w:hanging="180"/>
      <w:rPr>
        <w:sz w:val="16"/>
        <w:szCs w:val="16"/>
      </w:rPr>
    </w:pPr>
    <w:r w:rsidRPr="00FB4480">
      <w:rPr>
        <w:sz w:val="16"/>
        <w:szCs w:val="16"/>
      </w:rPr>
      <w:t xml:space="preserve">1. </w:t>
    </w:r>
    <w:r w:rsidR="00480001" w:rsidRPr="00FB4480">
      <w:rPr>
        <w:sz w:val="16"/>
        <w:szCs w:val="16"/>
      </w:rPr>
      <w:t>Executive Director reminds board members about antitrust avoidance, conflict</w:t>
    </w:r>
    <w:r w:rsidR="007C4ACF">
      <w:rPr>
        <w:sz w:val="16"/>
        <w:szCs w:val="16"/>
      </w:rPr>
      <w:t>s</w:t>
    </w:r>
    <w:r w:rsidR="00480001" w:rsidRPr="00FB4480">
      <w:rPr>
        <w:sz w:val="16"/>
        <w:szCs w:val="16"/>
      </w:rPr>
      <w:t xml:space="preserve"> of interest</w:t>
    </w:r>
    <w:r w:rsidR="007C4ACF">
      <w:rPr>
        <w:sz w:val="16"/>
        <w:szCs w:val="16"/>
      </w:rPr>
      <w:t>,</w:t>
    </w:r>
    <w:r w:rsidR="00480001" w:rsidRPr="00FB4480">
      <w:rPr>
        <w:sz w:val="16"/>
        <w:szCs w:val="16"/>
      </w:rPr>
      <w:t xml:space="preserve"> and reminds </w:t>
    </w:r>
    <w:r w:rsidRPr="00FB4480">
      <w:rPr>
        <w:sz w:val="16"/>
        <w:szCs w:val="16"/>
      </w:rPr>
      <w:t xml:space="preserve">everyone about confidentiality. </w:t>
    </w:r>
  </w:p>
  <w:p w14:paraId="0A7638F2" w14:textId="11212B7E" w:rsidR="00790E78" w:rsidRDefault="002E6D39" w:rsidP="00790E78">
    <w:pPr>
      <w:pStyle w:val="Footer"/>
      <w:ind w:left="180" w:hanging="180"/>
      <w:rPr>
        <w:sz w:val="16"/>
        <w:szCs w:val="16"/>
      </w:rPr>
    </w:pPr>
    <w:r w:rsidRPr="00FB4480">
      <w:rPr>
        <w:sz w:val="16"/>
        <w:szCs w:val="16"/>
      </w:rPr>
      <w:t xml:space="preserve">2. </w:t>
    </w:r>
    <w:r w:rsidR="00E6176F" w:rsidRPr="00FB4480">
      <w:rPr>
        <w:sz w:val="16"/>
        <w:szCs w:val="16"/>
      </w:rPr>
      <w:t>Information-only reports distributed in advance with agenda for board members to review with a motion to accept as distributed</w:t>
    </w:r>
    <w:r w:rsidR="007C4ACF">
      <w:rPr>
        <w:sz w:val="16"/>
        <w:szCs w:val="16"/>
      </w:rPr>
      <w:t xml:space="preserve"> or p</w:t>
    </w:r>
    <w:r w:rsidR="00790E78">
      <w:rPr>
        <w:sz w:val="16"/>
        <w:szCs w:val="16"/>
      </w:rPr>
      <w:t>ro-forma motions that do not require discussion or debate.  Should any Board member desire to amend, discuss or debate an item, it should immediately be moved to Unfinished Business.</w:t>
    </w:r>
  </w:p>
  <w:p w14:paraId="63BA344B" w14:textId="2AB7BC30" w:rsidR="00592310" w:rsidRPr="00FB4480" w:rsidRDefault="007C4ACF" w:rsidP="00790E78">
    <w:pPr>
      <w:pStyle w:val="Footer"/>
      <w:ind w:left="180" w:hanging="180"/>
      <w:rPr>
        <w:sz w:val="16"/>
        <w:szCs w:val="16"/>
      </w:rPr>
    </w:pPr>
    <w:r>
      <w:rPr>
        <w:sz w:val="16"/>
        <w:szCs w:val="16"/>
      </w:rPr>
      <w:t>3</w:t>
    </w:r>
    <w:r w:rsidR="00790E78">
      <w:rPr>
        <w:sz w:val="16"/>
        <w:szCs w:val="16"/>
      </w:rPr>
      <w:t xml:space="preserve">. </w:t>
    </w:r>
    <w:r w:rsidR="00592310" w:rsidRPr="00FB4480">
      <w:rPr>
        <w:sz w:val="16"/>
        <w:szCs w:val="16"/>
      </w:rPr>
      <w:t>Goals from the strategic plan</w:t>
    </w:r>
    <w:r w:rsidR="00790E78">
      <w:rPr>
        <w:sz w:val="16"/>
        <w:szCs w:val="16"/>
      </w:rPr>
      <w:t xml:space="preserve"> to be discussed and/or</w:t>
    </w:r>
    <w:r w:rsidR="00592310" w:rsidRPr="00FB4480">
      <w:rPr>
        <w:sz w:val="16"/>
        <w:szCs w:val="16"/>
      </w:rPr>
      <w:t xml:space="preserve"> integrated in the meeting agend</w:t>
    </w:r>
    <w:r w:rsidR="005606E8" w:rsidRPr="00FB4480">
      <w:rPr>
        <w:sz w:val="16"/>
        <w:szCs w:val="16"/>
      </w:rPr>
      <w:t xml:space="preserve">a. </w:t>
    </w:r>
  </w:p>
  <w:p w14:paraId="285E8107" w14:textId="5E1E9B54" w:rsidR="00790E78" w:rsidRDefault="007C4ACF" w:rsidP="00790E78">
    <w:pPr>
      <w:pStyle w:val="Footer"/>
      <w:ind w:left="180" w:hanging="180"/>
      <w:rPr>
        <w:sz w:val="16"/>
        <w:szCs w:val="16"/>
      </w:rPr>
    </w:pPr>
    <w:r>
      <w:rPr>
        <w:sz w:val="16"/>
        <w:szCs w:val="16"/>
      </w:rPr>
      <w:t>4</w:t>
    </w:r>
    <w:r w:rsidR="00790E78">
      <w:rPr>
        <w:sz w:val="16"/>
        <w:szCs w:val="16"/>
      </w:rPr>
      <w:t>. List of follow-up items from previous meetings that are pending further action.</w:t>
    </w:r>
  </w:p>
  <w:p w14:paraId="32654ACE" w14:textId="5D8016F4" w:rsidR="004504EE" w:rsidRDefault="007C4ACF" w:rsidP="00790E78">
    <w:pPr>
      <w:pStyle w:val="Footer"/>
      <w:ind w:left="180" w:hanging="180"/>
    </w:pPr>
    <w:r>
      <w:rPr>
        <w:sz w:val="16"/>
        <w:szCs w:val="16"/>
      </w:rPr>
      <w:t>5</w:t>
    </w:r>
    <w:r w:rsidR="008047F7" w:rsidRPr="00FB4480">
      <w:rPr>
        <w:sz w:val="16"/>
        <w:szCs w:val="16"/>
      </w:rPr>
      <w:t xml:space="preserve">. </w:t>
    </w:r>
    <w:r w:rsidR="00AC5F45" w:rsidRPr="00FB4480">
      <w:rPr>
        <w:sz w:val="16"/>
        <w:szCs w:val="16"/>
      </w:rPr>
      <w:t xml:space="preserve">A recap of expectations, </w:t>
    </w:r>
    <w:proofErr w:type="gramStart"/>
    <w:r w:rsidR="00AC5F45" w:rsidRPr="00FB4480">
      <w:rPr>
        <w:sz w:val="16"/>
        <w:szCs w:val="16"/>
      </w:rPr>
      <w:t>dates</w:t>
    </w:r>
    <w:proofErr w:type="gramEnd"/>
    <w:r w:rsidR="00AC5F45" w:rsidRPr="00FB4480">
      <w:rPr>
        <w:sz w:val="16"/>
        <w:szCs w:val="16"/>
      </w:rPr>
      <w:t xml:space="preserve"> and accountability before adjournment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1DA0C" w14:textId="77777777" w:rsidR="007E7B5C" w:rsidRDefault="007E7B5C" w:rsidP="001B2648">
      <w:pPr>
        <w:spacing w:after="0" w:line="240" w:lineRule="auto"/>
      </w:pPr>
      <w:r>
        <w:separator/>
      </w:r>
    </w:p>
  </w:footnote>
  <w:footnote w:type="continuationSeparator" w:id="0">
    <w:p w14:paraId="3EF336BC" w14:textId="77777777" w:rsidR="007E7B5C" w:rsidRDefault="007E7B5C" w:rsidP="001B2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33E8A" w14:textId="6E6BD23B" w:rsidR="002105FB" w:rsidRPr="00FB4480" w:rsidRDefault="00D10C51" w:rsidP="007B2282">
    <w:pPr>
      <w:pStyle w:val="Header"/>
      <w:jc w:val="right"/>
      <w:rPr>
        <w:b/>
        <w:sz w:val="32"/>
      </w:rPr>
    </w:pPr>
    <w:r w:rsidRPr="00FB4480">
      <w:rPr>
        <w:b/>
        <w:noProof/>
        <w:sz w:val="32"/>
      </w:rPr>
      <w:drawing>
        <wp:anchor distT="0" distB="0" distL="114300" distR="114300" simplePos="0" relativeHeight="251658240" behindDoc="0" locked="0" layoutInCell="1" allowOverlap="1" wp14:anchorId="11169C82" wp14:editId="4F7FBDD3">
          <wp:simplePos x="0" y="0"/>
          <wp:positionH relativeFrom="margin">
            <wp:posOffset>19050</wp:posOffset>
          </wp:positionH>
          <wp:positionV relativeFrom="margin">
            <wp:posOffset>-1019175</wp:posOffset>
          </wp:positionV>
          <wp:extent cx="1238250" cy="8978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897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05FB" w:rsidRPr="00FB4480">
      <w:rPr>
        <w:b/>
        <w:sz w:val="32"/>
      </w:rPr>
      <w:t>NAIFA</w:t>
    </w:r>
    <w:proofErr w:type="gramStart"/>
    <w:r w:rsidR="002105FB" w:rsidRPr="00FB4480">
      <w:rPr>
        <w:b/>
        <w:sz w:val="32"/>
      </w:rPr>
      <w:t>-</w:t>
    </w:r>
    <w:r w:rsidRPr="00FB4480">
      <w:rPr>
        <w:b/>
        <w:sz w:val="32"/>
      </w:rPr>
      <w:t>[</w:t>
    </w:r>
    <w:proofErr w:type="gramEnd"/>
    <w:r w:rsidRPr="00FB4480">
      <w:rPr>
        <w:b/>
        <w:sz w:val="32"/>
      </w:rPr>
      <w:t>Insert Chapter]</w:t>
    </w:r>
    <w:r w:rsidR="0053630F" w:rsidRPr="00FB4480">
      <w:rPr>
        <w:b/>
        <w:sz w:val="32"/>
      </w:rPr>
      <w:t xml:space="preserve"> </w:t>
    </w:r>
    <w:r w:rsidR="002105FB" w:rsidRPr="00FB4480">
      <w:rPr>
        <w:b/>
        <w:sz w:val="32"/>
      </w:rPr>
      <w:t xml:space="preserve">Board </w:t>
    </w:r>
    <w:r w:rsidR="0042135D" w:rsidRPr="00FB4480">
      <w:rPr>
        <w:b/>
        <w:sz w:val="32"/>
      </w:rPr>
      <w:t>Meeting</w:t>
    </w:r>
  </w:p>
  <w:p w14:paraId="7C232D97" w14:textId="6F677120" w:rsidR="002105FB" w:rsidRPr="003A00EA" w:rsidRDefault="00D10C51" w:rsidP="0042135D">
    <w:pPr>
      <w:pStyle w:val="Header"/>
      <w:jc w:val="right"/>
      <w:rPr>
        <w:b/>
        <w:sz w:val="32"/>
      </w:rPr>
    </w:pPr>
    <w:r w:rsidRPr="00FB4480">
      <w:rPr>
        <w:b/>
        <w:sz w:val="32"/>
      </w:rPr>
      <w:t>Date</w:t>
    </w:r>
    <w:r w:rsidR="007B0825" w:rsidRPr="00FB4480">
      <w:rPr>
        <w:b/>
        <w:sz w:val="32"/>
      </w:rPr>
      <w:t>;</w:t>
    </w:r>
    <w:r w:rsidR="002105FB" w:rsidRPr="00FB4480">
      <w:rPr>
        <w:b/>
        <w:sz w:val="32"/>
      </w:rPr>
      <w:t xml:space="preserve"> </w:t>
    </w:r>
    <w:r w:rsidRPr="00FB4480">
      <w:rPr>
        <w:b/>
        <w:sz w:val="32"/>
      </w:rPr>
      <w:t>Time</w:t>
    </w:r>
    <w:r w:rsidRPr="00FB4480">
      <w:rPr>
        <w:b/>
        <w:sz w:val="32"/>
      </w:rPr>
      <w:br/>
      <w:t>Location</w:t>
    </w:r>
  </w:p>
  <w:p w14:paraId="4087C82F" w14:textId="7DCD54B8" w:rsidR="001B2648" w:rsidRDefault="00790E78" w:rsidP="001B264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381F96" wp14:editId="0B71F3F5">
              <wp:simplePos x="0" y="0"/>
              <wp:positionH relativeFrom="column">
                <wp:posOffset>9525</wp:posOffset>
              </wp:positionH>
              <wp:positionV relativeFrom="paragraph">
                <wp:posOffset>113665</wp:posOffset>
              </wp:positionV>
              <wp:extent cx="6811547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115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158E99FC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8.95pt" to="537.1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" strokecolor="black [3200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31F68"/>
    <w:multiLevelType w:val="hybridMultilevel"/>
    <w:tmpl w:val="00065B20"/>
    <w:lvl w:ilvl="0" w:tplc="0409000F">
      <w:start w:val="1"/>
      <w:numFmt w:val="decimal"/>
      <w:lvlText w:val="%1."/>
      <w:lvlJc w:val="lef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840A70"/>
    <w:multiLevelType w:val="hybridMultilevel"/>
    <w:tmpl w:val="8D544FD4"/>
    <w:lvl w:ilvl="0" w:tplc="ACF01C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55555A"/>
    <w:multiLevelType w:val="hybridMultilevel"/>
    <w:tmpl w:val="583EDD9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9CF4571"/>
    <w:multiLevelType w:val="hybridMultilevel"/>
    <w:tmpl w:val="1206E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A23A1B"/>
    <w:multiLevelType w:val="hybridMultilevel"/>
    <w:tmpl w:val="B9988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05561"/>
    <w:multiLevelType w:val="hybridMultilevel"/>
    <w:tmpl w:val="2E283AA0"/>
    <w:lvl w:ilvl="0" w:tplc="6D62D1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9C03F8"/>
    <w:multiLevelType w:val="hybridMultilevel"/>
    <w:tmpl w:val="E766D2F2"/>
    <w:lvl w:ilvl="0" w:tplc="371EEE6E">
      <w:start w:val="1"/>
      <w:numFmt w:val="decimal"/>
      <w:lvlText w:val="%1."/>
      <w:lvlJc w:val="left"/>
      <w:pPr>
        <w:ind w:left="1080" w:hanging="360"/>
      </w:pPr>
      <w:rPr>
        <w:rFonts w:hint="default"/>
        <w:vertAlign w:val="baseline"/>
      </w:rPr>
    </w:lvl>
    <w:lvl w:ilvl="1" w:tplc="3CE0E954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2E65C6"/>
    <w:multiLevelType w:val="hybridMultilevel"/>
    <w:tmpl w:val="583EDD9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C2F5123"/>
    <w:multiLevelType w:val="hybridMultilevel"/>
    <w:tmpl w:val="E766D2F2"/>
    <w:lvl w:ilvl="0" w:tplc="371EEE6E">
      <w:start w:val="1"/>
      <w:numFmt w:val="decimal"/>
      <w:lvlText w:val="%1."/>
      <w:lvlJc w:val="left"/>
      <w:pPr>
        <w:ind w:left="1080" w:hanging="360"/>
      </w:pPr>
      <w:rPr>
        <w:rFonts w:hint="default"/>
        <w:vertAlign w:val="baseline"/>
      </w:rPr>
    </w:lvl>
    <w:lvl w:ilvl="1" w:tplc="3CE0E954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3C24F8"/>
    <w:multiLevelType w:val="multilevel"/>
    <w:tmpl w:val="E05CD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D991313"/>
    <w:multiLevelType w:val="hybridMultilevel"/>
    <w:tmpl w:val="E9D2A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EF1216"/>
    <w:multiLevelType w:val="multilevel"/>
    <w:tmpl w:val="15363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4753921"/>
    <w:multiLevelType w:val="hybridMultilevel"/>
    <w:tmpl w:val="DB329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F70915"/>
    <w:multiLevelType w:val="hybridMultilevel"/>
    <w:tmpl w:val="1D6C16DC"/>
    <w:lvl w:ilvl="0" w:tplc="04090019">
      <w:start w:val="1"/>
      <w:numFmt w:val="lowerLetter"/>
      <w:lvlText w:val="%1."/>
      <w:lvlJc w:val="lef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F3038AA"/>
    <w:multiLevelType w:val="hybridMultilevel"/>
    <w:tmpl w:val="4F5E4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EE7977"/>
    <w:multiLevelType w:val="hybridMultilevel"/>
    <w:tmpl w:val="2BCA7336"/>
    <w:lvl w:ilvl="0" w:tplc="F5C06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874697A"/>
    <w:multiLevelType w:val="hybridMultilevel"/>
    <w:tmpl w:val="75D8686E"/>
    <w:lvl w:ilvl="0" w:tplc="BA5012BC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9"/>
  </w:num>
  <w:num w:numId="3">
    <w:abstractNumId w:val="10"/>
  </w:num>
  <w:num w:numId="4">
    <w:abstractNumId w:val="1"/>
  </w:num>
  <w:num w:numId="5">
    <w:abstractNumId w:val="15"/>
  </w:num>
  <w:num w:numId="6">
    <w:abstractNumId w:val="5"/>
  </w:num>
  <w:num w:numId="7">
    <w:abstractNumId w:val="14"/>
  </w:num>
  <w:num w:numId="8">
    <w:abstractNumId w:val="3"/>
  </w:num>
  <w:num w:numId="9">
    <w:abstractNumId w:val="16"/>
  </w:num>
  <w:num w:numId="10">
    <w:abstractNumId w:val="4"/>
  </w:num>
  <w:num w:numId="11">
    <w:abstractNumId w:val="12"/>
  </w:num>
  <w:num w:numId="12">
    <w:abstractNumId w:val="6"/>
  </w:num>
  <w:num w:numId="13">
    <w:abstractNumId w:val="13"/>
  </w:num>
  <w:num w:numId="14">
    <w:abstractNumId w:val="8"/>
  </w:num>
  <w:num w:numId="15">
    <w:abstractNumId w:val="7"/>
  </w:num>
  <w:num w:numId="16">
    <w:abstractNumId w:val="0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jA3MzI2MDMzsbRQ0lEKTi0uzszPAykwrAUA27cr0CwAAAA="/>
  </w:docVars>
  <w:rsids>
    <w:rsidRoot w:val="006955AE"/>
    <w:rsid w:val="000025EE"/>
    <w:rsid w:val="0000754E"/>
    <w:rsid w:val="00007E9E"/>
    <w:rsid w:val="00015D32"/>
    <w:rsid w:val="00032DA5"/>
    <w:rsid w:val="00041C37"/>
    <w:rsid w:val="00064394"/>
    <w:rsid w:val="0007175B"/>
    <w:rsid w:val="00082212"/>
    <w:rsid w:val="0008632C"/>
    <w:rsid w:val="000D32C0"/>
    <w:rsid w:val="000E5C62"/>
    <w:rsid w:val="00105B48"/>
    <w:rsid w:val="001230F3"/>
    <w:rsid w:val="00124197"/>
    <w:rsid w:val="001879FE"/>
    <w:rsid w:val="001B2648"/>
    <w:rsid w:val="001C3D15"/>
    <w:rsid w:val="001F0AB4"/>
    <w:rsid w:val="002105FB"/>
    <w:rsid w:val="00216F63"/>
    <w:rsid w:val="00231BD5"/>
    <w:rsid w:val="00237C6B"/>
    <w:rsid w:val="00261009"/>
    <w:rsid w:val="002613FC"/>
    <w:rsid w:val="00270803"/>
    <w:rsid w:val="00287562"/>
    <w:rsid w:val="002875E6"/>
    <w:rsid w:val="00293352"/>
    <w:rsid w:val="002A553D"/>
    <w:rsid w:val="002A5F9B"/>
    <w:rsid w:val="002A7D4B"/>
    <w:rsid w:val="002B599E"/>
    <w:rsid w:val="002E6D39"/>
    <w:rsid w:val="00316FC8"/>
    <w:rsid w:val="00366605"/>
    <w:rsid w:val="00392D4A"/>
    <w:rsid w:val="003959E3"/>
    <w:rsid w:val="00395E03"/>
    <w:rsid w:val="003A00EA"/>
    <w:rsid w:val="003A48C5"/>
    <w:rsid w:val="003D4A27"/>
    <w:rsid w:val="003D6E19"/>
    <w:rsid w:val="0040311C"/>
    <w:rsid w:val="00420643"/>
    <w:rsid w:val="0042135D"/>
    <w:rsid w:val="004504EE"/>
    <w:rsid w:val="0045051B"/>
    <w:rsid w:val="0046624C"/>
    <w:rsid w:val="0047537C"/>
    <w:rsid w:val="00480001"/>
    <w:rsid w:val="004943F4"/>
    <w:rsid w:val="004A658B"/>
    <w:rsid w:val="004A6A98"/>
    <w:rsid w:val="004B4433"/>
    <w:rsid w:val="004B7032"/>
    <w:rsid w:val="004C4B02"/>
    <w:rsid w:val="004D2CFA"/>
    <w:rsid w:val="004E3A6F"/>
    <w:rsid w:val="004F2D4E"/>
    <w:rsid w:val="0053630F"/>
    <w:rsid w:val="00543AA1"/>
    <w:rsid w:val="00546A86"/>
    <w:rsid w:val="005606E8"/>
    <w:rsid w:val="00592310"/>
    <w:rsid w:val="00594B85"/>
    <w:rsid w:val="005B2541"/>
    <w:rsid w:val="005C0682"/>
    <w:rsid w:val="005C3029"/>
    <w:rsid w:val="005F7C69"/>
    <w:rsid w:val="006110B1"/>
    <w:rsid w:val="006544D4"/>
    <w:rsid w:val="006955AE"/>
    <w:rsid w:val="006A4AC9"/>
    <w:rsid w:val="006A65F3"/>
    <w:rsid w:val="006F087D"/>
    <w:rsid w:val="0071521F"/>
    <w:rsid w:val="007313DE"/>
    <w:rsid w:val="00731BC3"/>
    <w:rsid w:val="00787209"/>
    <w:rsid w:val="007879B3"/>
    <w:rsid w:val="00790E78"/>
    <w:rsid w:val="00797AC0"/>
    <w:rsid w:val="007B0825"/>
    <w:rsid w:val="007B2282"/>
    <w:rsid w:val="007C05F3"/>
    <w:rsid w:val="007C4ACF"/>
    <w:rsid w:val="007D2787"/>
    <w:rsid w:val="007D7413"/>
    <w:rsid w:val="007E563A"/>
    <w:rsid w:val="007E58B0"/>
    <w:rsid w:val="007E7B5C"/>
    <w:rsid w:val="008005F6"/>
    <w:rsid w:val="00803723"/>
    <w:rsid w:val="008047F7"/>
    <w:rsid w:val="00806BD1"/>
    <w:rsid w:val="0082464D"/>
    <w:rsid w:val="0085718B"/>
    <w:rsid w:val="008A07ED"/>
    <w:rsid w:val="008C448C"/>
    <w:rsid w:val="008C63BA"/>
    <w:rsid w:val="008F72D4"/>
    <w:rsid w:val="00935888"/>
    <w:rsid w:val="00965B7F"/>
    <w:rsid w:val="00970721"/>
    <w:rsid w:val="00996AA8"/>
    <w:rsid w:val="009A2632"/>
    <w:rsid w:val="009A3D15"/>
    <w:rsid w:val="009B48C8"/>
    <w:rsid w:val="009C5DAF"/>
    <w:rsid w:val="009F702C"/>
    <w:rsid w:val="00A131CC"/>
    <w:rsid w:val="00A2055D"/>
    <w:rsid w:val="00A2586A"/>
    <w:rsid w:val="00A30B73"/>
    <w:rsid w:val="00A43A68"/>
    <w:rsid w:val="00A65E71"/>
    <w:rsid w:val="00A6715A"/>
    <w:rsid w:val="00A672AC"/>
    <w:rsid w:val="00A82B1A"/>
    <w:rsid w:val="00A8685F"/>
    <w:rsid w:val="00A93F4C"/>
    <w:rsid w:val="00AC5F45"/>
    <w:rsid w:val="00B90914"/>
    <w:rsid w:val="00B95257"/>
    <w:rsid w:val="00BC0873"/>
    <w:rsid w:val="00BC1A65"/>
    <w:rsid w:val="00C810E0"/>
    <w:rsid w:val="00C8197D"/>
    <w:rsid w:val="00C92EF8"/>
    <w:rsid w:val="00CE7717"/>
    <w:rsid w:val="00CF1AB1"/>
    <w:rsid w:val="00D10C51"/>
    <w:rsid w:val="00D12A3F"/>
    <w:rsid w:val="00D976FB"/>
    <w:rsid w:val="00DD71C9"/>
    <w:rsid w:val="00E14DC0"/>
    <w:rsid w:val="00E20E5D"/>
    <w:rsid w:val="00E21D0E"/>
    <w:rsid w:val="00E45D7F"/>
    <w:rsid w:val="00E6176F"/>
    <w:rsid w:val="00E656CE"/>
    <w:rsid w:val="00E82A30"/>
    <w:rsid w:val="00E93BB9"/>
    <w:rsid w:val="00E9539A"/>
    <w:rsid w:val="00EC1989"/>
    <w:rsid w:val="00EC2D3C"/>
    <w:rsid w:val="00EC3EF6"/>
    <w:rsid w:val="00EE6E4A"/>
    <w:rsid w:val="00F166B3"/>
    <w:rsid w:val="00FA6159"/>
    <w:rsid w:val="00FB4480"/>
    <w:rsid w:val="00FB7B16"/>
    <w:rsid w:val="00FD6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1F24B0"/>
  <w15:chartTrackingRefBased/>
  <w15:docId w15:val="{3B356023-66E8-4A92-8C29-AD79A6339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624C"/>
    <w:pPr>
      <w:keepNext/>
      <w:keepLines/>
      <w:pBdr>
        <w:bottom w:val="single" w:sz="4" w:space="1" w:color="1F4E79" w:themeColor="accent1" w:themeShade="80"/>
      </w:pBdr>
      <w:spacing w:after="0" w:line="240" w:lineRule="auto"/>
      <w:outlineLvl w:val="0"/>
    </w:pPr>
    <w:rPr>
      <w:rFonts w:eastAsiaTheme="majorEastAsia" w:cstheme="majorBidi"/>
      <w:color w:val="1F4E79" w:themeColor="accent1" w:themeShade="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5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1B2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B2648"/>
  </w:style>
  <w:style w:type="paragraph" w:styleId="Footer">
    <w:name w:val="footer"/>
    <w:basedOn w:val="Normal"/>
    <w:link w:val="FooterChar"/>
    <w:uiPriority w:val="99"/>
    <w:unhideWhenUsed/>
    <w:rsid w:val="001B2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48"/>
  </w:style>
  <w:style w:type="character" w:styleId="Hyperlink">
    <w:name w:val="Hyperlink"/>
    <w:basedOn w:val="DefaultParagraphFont"/>
    <w:uiPriority w:val="99"/>
    <w:unhideWhenUsed/>
    <w:rsid w:val="001B264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6624C"/>
    <w:rPr>
      <w:rFonts w:eastAsiaTheme="majorEastAsia" w:cstheme="majorBidi"/>
      <w:color w:val="1F4E79" w:themeColor="accent1" w:themeShade="80"/>
      <w:sz w:val="36"/>
      <w:szCs w:val="36"/>
    </w:rPr>
  </w:style>
  <w:style w:type="paragraph" w:styleId="ListParagraph">
    <w:name w:val="List Paragraph"/>
    <w:basedOn w:val="Normal"/>
    <w:uiPriority w:val="34"/>
    <w:qFormat/>
    <w:rsid w:val="009C5DA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05B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22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28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92EF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0E7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E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E7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19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826F5C91D2384A892D3BABCC5C1EC8" ma:contentTypeVersion="10" ma:contentTypeDescription="Create a new document." ma:contentTypeScope="" ma:versionID="1019dbd225a0b6468d32331b3e4e9508">
  <xsd:schema xmlns:xsd="http://www.w3.org/2001/XMLSchema" xmlns:xs="http://www.w3.org/2001/XMLSchema" xmlns:p="http://schemas.microsoft.com/office/2006/metadata/properties" xmlns:ns2="13b0e6ce-e2b4-4783-bf92-5ad5e4159dac" targetNamespace="http://schemas.microsoft.com/office/2006/metadata/properties" ma:root="true" ma:fieldsID="a233311ddd77678cdb1512964ffc9536" ns2:_="">
    <xsd:import namespace="13b0e6ce-e2b4-4783-bf92-5ad5e4159d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b0e6ce-e2b4-4783-bf92-5ad5e4159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16C43E-47D6-4035-9239-7D6E538BFE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b0e6ce-e2b4-4783-bf92-5ad5e4159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1C0E76-4F35-4813-A15A-D51D946C91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8144EA9-4F2C-42B5-940D-5E8526D48E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7A90EE-000D-44ED-9688-5AB66423EFF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abbage</dc:creator>
  <cp:keywords/>
  <dc:description/>
  <cp:lastModifiedBy>Justi Folladori</cp:lastModifiedBy>
  <cp:revision>2</cp:revision>
  <cp:lastPrinted>2020-01-15T19:30:00Z</cp:lastPrinted>
  <dcterms:created xsi:type="dcterms:W3CDTF">2021-10-13T20:41:00Z</dcterms:created>
  <dcterms:modified xsi:type="dcterms:W3CDTF">2021-10-13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6F5C91D2384A892D3BABCC5C1EC8</vt:lpwstr>
  </property>
  <property fmtid="{D5CDD505-2E9C-101B-9397-08002B2CF9AE}" pid="3" name="Order">
    <vt:r8>49666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